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inorHAnsi" w:eastAsiaTheme="minorEastAsia" w:hAnsiTheme="minorHAnsi" w:cstheme="minorHAnsi"/>
          <w:lang w:eastAsia="tr-TR"/>
        </w:rPr>
        <w:id w:val="1753078832"/>
        <w:docPartObj>
          <w:docPartGallery w:val="Cover Pages"/>
          <w:docPartUnique/>
        </w:docPartObj>
      </w:sdtPr>
      <w:sdtEndPr>
        <w:rPr>
          <w:rFonts w:eastAsiaTheme="minorHAnsi"/>
          <w:lang w:eastAsia="en-US"/>
        </w:rPr>
      </w:sdtEndPr>
      <w:sdtContent>
        <w:p w:rsidR="003039CD" w:rsidRPr="00F16DC8" w:rsidRDefault="003039CD" w:rsidP="000136E9">
          <w:pPr>
            <w:spacing w:after="240" w:line="276" w:lineRule="auto"/>
            <w:jc w:val="both"/>
            <w:rPr>
              <w:rFonts w:asciiTheme="minorHAnsi" w:hAnsiTheme="minorHAnsi" w:cstheme="minorHAnsi"/>
            </w:rPr>
          </w:pPr>
        </w:p>
        <w:tbl>
          <w:tblPr>
            <w:tblW w:w="0" w:type="auto"/>
            <w:tblLook w:val="04A0" w:firstRow="1" w:lastRow="0" w:firstColumn="1" w:lastColumn="0" w:noHBand="0" w:noVBand="1"/>
          </w:tblPr>
          <w:tblGrid>
            <w:gridCol w:w="2296"/>
            <w:gridCol w:w="3614"/>
            <w:gridCol w:w="2526"/>
          </w:tblGrid>
          <w:tr w:rsidR="006377AC" w:rsidRPr="00F16DC8" w:rsidTr="006377AC">
            <w:trPr>
              <w:trHeight w:val="1422"/>
            </w:trPr>
            <w:tc>
              <w:tcPr>
                <w:tcW w:w="2296" w:type="dxa"/>
                <w:hideMark/>
              </w:tcPr>
              <w:p w:rsidR="006377AC" w:rsidRPr="00F16DC8" w:rsidRDefault="0039319C" w:rsidP="000136E9">
                <w:pPr>
                  <w:spacing w:after="240" w:line="276" w:lineRule="auto"/>
                  <w:jc w:val="center"/>
                  <w:rPr>
                    <w:rFonts w:asciiTheme="minorHAnsi" w:hAnsiTheme="minorHAnsi" w:cstheme="minorHAnsi"/>
                  </w:rPr>
                </w:pPr>
                <w:r>
                  <w:rPr>
                    <w:noProof/>
                    <w:lang w:eastAsia="tr-TR"/>
                  </w:rPr>
                  <w:drawing>
                    <wp:inline distT="0" distB="0" distL="0" distR="0" wp14:anchorId="416F31A5" wp14:editId="61D062CD">
                      <wp:extent cx="1310400" cy="1303200"/>
                      <wp:effectExtent l="0" t="0" r="4445" b="0"/>
                      <wp:docPr id="1" name="Resim 1" descr="dİCLE ÜNİV LOGO ile ilgili görsel sonucu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dİCLE ÜNİV LOGO ile ilgili görsel sonucu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10400" cy="1303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3660" w:type="dxa"/>
              </w:tcPr>
              <w:p w:rsidR="006377AC" w:rsidRPr="00E92017" w:rsidRDefault="006377AC" w:rsidP="000136E9">
                <w:pPr>
                  <w:jc w:val="center"/>
                  <w:rPr>
                    <w:rFonts w:asciiTheme="minorHAnsi" w:hAnsiTheme="minorHAnsi" w:cstheme="minorHAnsi"/>
                    <w:sz w:val="28"/>
                    <w:szCs w:val="28"/>
                  </w:rPr>
                </w:pPr>
                <w:r w:rsidRPr="00E92017">
                  <w:rPr>
                    <w:rFonts w:asciiTheme="minorHAnsi" w:hAnsiTheme="minorHAnsi" w:cstheme="minorHAnsi"/>
                    <w:sz w:val="28"/>
                    <w:szCs w:val="28"/>
                  </w:rPr>
                  <w:t>T.C</w:t>
                </w:r>
                <w:r w:rsidR="000136E9">
                  <w:rPr>
                    <w:rFonts w:asciiTheme="minorHAnsi" w:hAnsiTheme="minorHAnsi" w:cstheme="minorHAnsi"/>
                    <w:sz w:val="28"/>
                    <w:szCs w:val="28"/>
                  </w:rPr>
                  <w:t>.</w:t>
                </w:r>
              </w:p>
              <w:p w:rsidR="006377AC" w:rsidRPr="00E92017" w:rsidRDefault="006377AC" w:rsidP="000136E9">
                <w:pPr>
                  <w:jc w:val="center"/>
                  <w:rPr>
                    <w:rFonts w:asciiTheme="minorHAnsi" w:hAnsiTheme="minorHAnsi" w:cstheme="minorHAnsi"/>
                    <w:sz w:val="28"/>
                    <w:szCs w:val="28"/>
                  </w:rPr>
                </w:pPr>
                <w:r w:rsidRPr="00E92017">
                  <w:rPr>
                    <w:rFonts w:asciiTheme="minorHAnsi" w:hAnsiTheme="minorHAnsi" w:cstheme="minorHAnsi"/>
                    <w:sz w:val="28"/>
                    <w:szCs w:val="28"/>
                  </w:rPr>
                  <w:t>DİCLE ÜNİVERSİTESİ</w:t>
                </w:r>
              </w:p>
              <w:p w:rsidR="006377AC" w:rsidRPr="00E92017" w:rsidRDefault="006377AC" w:rsidP="000136E9">
                <w:pPr>
                  <w:jc w:val="center"/>
                  <w:rPr>
                    <w:rFonts w:asciiTheme="minorHAnsi" w:hAnsiTheme="minorHAnsi" w:cstheme="minorHAnsi"/>
                    <w:sz w:val="28"/>
                    <w:szCs w:val="28"/>
                  </w:rPr>
                </w:pPr>
                <w:r w:rsidRPr="00E92017">
                  <w:rPr>
                    <w:rFonts w:asciiTheme="minorHAnsi" w:hAnsiTheme="minorHAnsi" w:cstheme="minorHAnsi"/>
                    <w:sz w:val="28"/>
                    <w:szCs w:val="28"/>
                  </w:rPr>
                  <w:t>ECZACILIK FAKÜLTESİ</w:t>
                </w:r>
              </w:p>
              <w:p w:rsidR="006377AC" w:rsidRPr="00F16DC8" w:rsidRDefault="006377AC" w:rsidP="000136E9">
                <w:pPr>
                  <w:spacing w:after="240" w:line="276" w:lineRule="auto"/>
                  <w:jc w:val="center"/>
                  <w:rPr>
                    <w:rFonts w:asciiTheme="minorHAnsi" w:hAnsiTheme="minorHAnsi" w:cstheme="minorHAnsi"/>
                  </w:rPr>
                </w:pPr>
              </w:p>
            </w:tc>
            <w:tc>
              <w:tcPr>
                <w:tcW w:w="2480" w:type="dxa"/>
                <w:hideMark/>
              </w:tcPr>
              <w:p w:rsidR="006377AC" w:rsidRPr="00F16DC8" w:rsidRDefault="0013787A" w:rsidP="000136E9">
                <w:pPr>
                  <w:spacing w:after="240" w:line="276" w:lineRule="auto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noProof/>
                    <w:lang w:eastAsia="tr-TR"/>
                  </w:rPr>
                  <w:drawing>
                    <wp:inline distT="0" distB="0" distL="0" distR="0" wp14:anchorId="126B46D7" wp14:editId="38895CF4">
                      <wp:extent cx="1461600" cy="1360800"/>
                      <wp:effectExtent l="0" t="0" r="5715" b="0"/>
                      <wp:docPr id="3" name="Resi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61600" cy="1360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:rsidR="00853C3C" w:rsidRPr="00F16DC8" w:rsidRDefault="00853C3C" w:rsidP="000136E9">
          <w:pPr>
            <w:spacing w:after="240" w:line="276" w:lineRule="auto"/>
            <w:jc w:val="both"/>
            <w:rPr>
              <w:rFonts w:asciiTheme="minorHAnsi" w:hAnsiTheme="minorHAnsi" w:cstheme="minorHAnsi"/>
              <w:b/>
            </w:rPr>
          </w:pPr>
        </w:p>
        <w:p w:rsidR="00853C3C" w:rsidRPr="00F16DC8" w:rsidRDefault="00853C3C" w:rsidP="000136E9">
          <w:pPr>
            <w:spacing w:after="240" w:line="276" w:lineRule="auto"/>
            <w:jc w:val="both"/>
            <w:rPr>
              <w:rFonts w:asciiTheme="minorHAnsi" w:hAnsiTheme="minorHAnsi" w:cstheme="minorHAnsi"/>
              <w:b/>
              <w:i/>
            </w:rPr>
          </w:pPr>
        </w:p>
        <w:p w:rsidR="006377AC" w:rsidRPr="00F16DC8" w:rsidRDefault="006377AC" w:rsidP="000136E9">
          <w:pPr>
            <w:spacing w:after="240" w:line="276" w:lineRule="auto"/>
            <w:jc w:val="both"/>
            <w:rPr>
              <w:rFonts w:asciiTheme="minorHAnsi" w:hAnsiTheme="minorHAnsi" w:cstheme="minorHAnsi"/>
              <w:b/>
              <w:i/>
            </w:rPr>
          </w:pPr>
        </w:p>
        <w:p w:rsidR="00F72823" w:rsidRPr="00E92017" w:rsidRDefault="00A43D19" w:rsidP="000136E9">
          <w:pPr>
            <w:spacing w:after="240" w:line="276" w:lineRule="auto"/>
            <w:jc w:val="center"/>
            <w:rPr>
              <w:b/>
              <w:sz w:val="28"/>
              <w:szCs w:val="28"/>
            </w:rPr>
          </w:pPr>
          <w:r w:rsidRPr="00E92017">
            <w:rPr>
              <w:b/>
              <w:sz w:val="28"/>
              <w:szCs w:val="28"/>
            </w:rPr>
            <w:t>ARAŞTIRMA PROJESİNİN ADI</w:t>
          </w:r>
        </w:p>
        <w:p w:rsidR="00697F99" w:rsidRPr="00F16DC8" w:rsidRDefault="00697F99" w:rsidP="000136E9">
          <w:pPr>
            <w:spacing w:after="240" w:line="276" w:lineRule="auto"/>
            <w:ind w:firstLine="708"/>
            <w:jc w:val="center"/>
            <w:rPr>
              <w:rFonts w:asciiTheme="minorHAnsi" w:hAnsiTheme="minorHAnsi" w:cstheme="minorHAnsi"/>
              <w:b/>
            </w:rPr>
          </w:pPr>
        </w:p>
        <w:p w:rsidR="00697F99" w:rsidRPr="00F16DC8" w:rsidRDefault="00697F99" w:rsidP="000136E9">
          <w:pPr>
            <w:spacing w:after="240" w:line="276" w:lineRule="auto"/>
            <w:jc w:val="center"/>
            <w:rPr>
              <w:rFonts w:asciiTheme="minorHAnsi" w:hAnsiTheme="minorHAnsi" w:cstheme="minorHAnsi"/>
            </w:rPr>
          </w:pPr>
        </w:p>
        <w:p w:rsidR="00697F99" w:rsidRPr="00F16DC8" w:rsidRDefault="00A43D19" w:rsidP="000136E9">
          <w:pPr>
            <w:spacing w:after="240" w:line="276" w:lineRule="auto"/>
            <w:jc w:val="cen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Öğrencinin Adı SOYADI</w:t>
          </w:r>
        </w:p>
        <w:p w:rsidR="00697F99" w:rsidRPr="00F16DC8" w:rsidRDefault="00A43D19" w:rsidP="000136E9">
          <w:pPr>
            <w:spacing w:after="240" w:line="276" w:lineRule="auto"/>
            <w:jc w:val="cen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Öğrenci Numarası</w:t>
          </w:r>
        </w:p>
        <w:p w:rsidR="00697F99" w:rsidRPr="00F16DC8" w:rsidRDefault="00697F99" w:rsidP="000136E9">
          <w:pPr>
            <w:spacing w:after="240" w:line="276" w:lineRule="auto"/>
            <w:jc w:val="center"/>
            <w:rPr>
              <w:rFonts w:asciiTheme="minorHAnsi" w:hAnsiTheme="minorHAnsi" w:cstheme="minorHAnsi"/>
            </w:rPr>
          </w:pPr>
        </w:p>
        <w:p w:rsidR="00697F99" w:rsidRPr="00F16DC8" w:rsidRDefault="00697F99" w:rsidP="000136E9">
          <w:pPr>
            <w:spacing w:after="240" w:line="276" w:lineRule="auto"/>
            <w:jc w:val="center"/>
            <w:rPr>
              <w:rFonts w:asciiTheme="minorHAnsi" w:hAnsiTheme="minorHAnsi" w:cstheme="minorHAnsi"/>
            </w:rPr>
          </w:pPr>
          <w:r w:rsidRPr="00F16DC8">
            <w:rPr>
              <w:rFonts w:asciiTheme="minorHAnsi" w:hAnsiTheme="minorHAnsi" w:cstheme="minorHAnsi"/>
            </w:rPr>
            <w:t>ARAŞTIRMA PROJESİ</w:t>
          </w:r>
        </w:p>
        <w:p w:rsidR="00697F99" w:rsidRPr="00F16DC8" w:rsidRDefault="00A43D19" w:rsidP="000136E9">
          <w:pPr>
            <w:spacing w:after="240" w:line="276" w:lineRule="auto"/>
            <w:jc w:val="center"/>
            <w:rPr>
              <w:rFonts w:asciiTheme="minorHAnsi" w:hAnsiTheme="minorHAnsi" w:cstheme="minorHAnsi"/>
            </w:rPr>
          </w:pPr>
          <w:proofErr w:type="gramStart"/>
          <w:r>
            <w:rPr>
              <w:rFonts w:asciiTheme="minorHAnsi" w:hAnsiTheme="minorHAnsi" w:cstheme="minorHAnsi"/>
            </w:rPr>
            <w:t>…………………………</w:t>
          </w:r>
          <w:proofErr w:type="gramEnd"/>
          <w:r w:rsidR="00697F99" w:rsidRPr="00F16DC8">
            <w:rPr>
              <w:rFonts w:asciiTheme="minorHAnsi" w:hAnsiTheme="minorHAnsi" w:cstheme="minorHAnsi"/>
            </w:rPr>
            <w:t>ANABİLİM DALI</w:t>
          </w:r>
        </w:p>
        <w:p w:rsidR="00697F99" w:rsidRPr="00F16DC8" w:rsidRDefault="00697F99" w:rsidP="000136E9">
          <w:pPr>
            <w:spacing w:after="240" w:line="276" w:lineRule="auto"/>
            <w:jc w:val="center"/>
            <w:rPr>
              <w:rFonts w:asciiTheme="minorHAnsi" w:hAnsiTheme="minorHAnsi" w:cstheme="minorHAnsi"/>
              <w:b/>
            </w:rPr>
          </w:pPr>
        </w:p>
        <w:p w:rsidR="00697F99" w:rsidRPr="00F16DC8" w:rsidRDefault="00697F99" w:rsidP="000136E9">
          <w:pPr>
            <w:spacing w:after="240" w:line="276" w:lineRule="auto"/>
            <w:jc w:val="center"/>
            <w:rPr>
              <w:rFonts w:asciiTheme="minorHAnsi" w:hAnsiTheme="minorHAnsi" w:cstheme="minorHAnsi"/>
            </w:rPr>
          </w:pPr>
          <w:r w:rsidRPr="00F16DC8">
            <w:rPr>
              <w:rFonts w:asciiTheme="minorHAnsi" w:hAnsiTheme="minorHAnsi" w:cstheme="minorHAnsi"/>
            </w:rPr>
            <w:t>DANIŞMAN</w:t>
          </w:r>
        </w:p>
        <w:p w:rsidR="00697F99" w:rsidRPr="00F16DC8" w:rsidRDefault="00A43D19" w:rsidP="000136E9">
          <w:pPr>
            <w:spacing w:after="240" w:line="276" w:lineRule="auto"/>
            <w:jc w:val="center"/>
            <w:rPr>
              <w:rFonts w:asciiTheme="minorHAnsi" w:hAnsiTheme="minorHAnsi" w:cstheme="minorHAnsi"/>
            </w:rPr>
          </w:pPr>
          <w:proofErr w:type="spellStart"/>
          <w:r>
            <w:rPr>
              <w:rFonts w:asciiTheme="minorHAnsi" w:hAnsiTheme="minorHAnsi" w:cstheme="minorHAnsi"/>
            </w:rPr>
            <w:t>Ünvanı</w:t>
          </w:r>
          <w:proofErr w:type="spellEnd"/>
          <w:r w:rsidR="00697F99" w:rsidRPr="00F16DC8">
            <w:rPr>
              <w:rFonts w:asciiTheme="minorHAnsi" w:hAnsiTheme="minorHAnsi" w:cstheme="minorHAnsi"/>
            </w:rPr>
            <w:t xml:space="preserve"> </w:t>
          </w:r>
          <w:r>
            <w:rPr>
              <w:rFonts w:asciiTheme="minorHAnsi" w:hAnsiTheme="minorHAnsi" w:cstheme="minorHAnsi"/>
            </w:rPr>
            <w:t xml:space="preserve">Adı </w:t>
          </w:r>
          <w:r w:rsidR="00697F99" w:rsidRPr="00F16DC8">
            <w:rPr>
              <w:rFonts w:asciiTheme="minorHAnsi" w:hAnsiTheme="minorHAnsi" w:cstheme="minorHAnsi"/>
            </w:rPr>
            <w:t>S</w:t>
          </w:r>
          <w:r>
            <w:rPr>
              <w:rFonts w:asciiTheme="minorHAnsi" w:hAnsiTheme="minorHAnsi" w:cstheme="minorHAnsi"/>
            </w:rPr>
            <w:t>OYADI</w:t>
          </w:r>
        </w:p>
        <w:p w:rsidR="00697F99" w:rsidRPr="00F16DC8" w:rsidRDefault="00697F99" w:rsidP="000136E9">
          <w:pPr>
            <w:spacing w:after="240" w:line="276" w:lineRule="auto"/>
            <w:jc w:val="both"/>
            <w:rPr>
              <w:rFonts w:asciiTheme="minorHAnsi" w:hAnsiTheme="minorHAnsi" w:cstheme="minorHAnsi"/>
            </w:rPr>
          </w:pPr>
        </w:p>
        <w:p w:rsidR="00697F99" w:rsidRPr="00F16DC8" w:rsidRDefault="00697F99" w:rsidP="000136E9">
          <w:pPr>
            <w:spacing w:after="240" w:line="276" w:lineRule="auto"/>
            <w:jc w:val="both"/>
            <w:rPr>
              <w:rFonts w:asciiTheme="minorHAnsi" w:hAnsiTheme="minorHAnsi" w:cstheme="minorHAnsi"/>
            </w:rPr>
          </w:pPr>
        </w:p>
        <w:p w:rsidR="00565B38" w:rsidRPr="00F16DC8" w:rsidRDefault="00697F99" w:rsidP="000136E9">
          <w:pPr>
            <w:tabs>
              <w:tab w:val="left" w:pos="7085"/>
            </w:tabs>
            <w:spacing w:after="240" w:line="276" w:lineRule="auto"/>
            <w:jc w:val="center"/>
            <w:rPr>
              <w:rFonts w:asciiTheme="minorHAnsi" w:hAnsiTheme="minorHAnsi" w:cstheme="minorHAnsi"/>
            </w:rPr>
          </w:pPr>
          <w:r w:rsidRPr="00F16DC8">
            <w:rPr>
              <w:rFonts w:asciiTheme="minorHAnsi" w:hAnsiTheme="minorHAnsi" w:cstheme="minorHAnsi"/>
            </w:rPr>
            <w:t>DİYARBAKIR-202</w:t>
          </w:r>
          <w:r w:rsidR="006222AC" w:rsidRPr="00F16DC8">
            <w:rPr>
              <w:rFonts w:asciiTheme="minorHAnsi" w:hAnsiTheme="minorHAnsi" w:cstheme="minorHAnsi"/>
            </w:rPr>
            <w:t>1</w:t>
          </w:r>
          <w:r w:rsidR="008B460F" w:rsidRPr="00F16DC8">
            <w:rPr>
              <w:rFonts w:asciiTheme="minorHAnsi" w:hAnsiTheme="minorHAnsi" w:cstheme="minorHAnsi"/>
            </w:rPr>
            <w:t xml:space="preserve">                                               </w:t>
          </w:r>
        </w:p>
        <w:p w:rsidR="00565B38" w:rsidRPr="00F16DC8" w:rsidRDefault="00565B38" w:rsidP="000136E9">
          <w:pPr>
            <w:spacing w:after="240" w:line="276" w:lineRule="auto"/>
            <w:rPr>
              <w:rFonts w:asciiTheme="minorHAnsi" w:hAnsiTheme="minorHAnsi" w:cstheme="minorHAnsi"/>
            </w:rPr>
          </w:pPr>
        </w:p>
        <w:p w:rsidR="000832C9" w:rsidRDefault="0072220B" w:rsidP="000136E9">
          <w:pPr>
            <w:spacing w:after="240" w:line="276" w:lineRule="auto"/>
            <w:jc w:val="center"/>
            <w:rPr>
              <w:rFonts w:asciiTheme="minorHAnsi" w:hAnsiTheme="minorHAnsi" w:cstheme="minorHAnsi"/>
              <w:color w:val="000000" w:themeColor="text1"/>
            </w:rPr>
          </w:pPr>
        </w:p>
        <w:bookmarkStart w:id="0" w:name="_Toc8988076" w:displacedByCustomXml="next"/>
        <w:bookmarkStart w:id="1" w:name="_Toc40696337" w:displacedByCustomXml="next"/>
      </w:sdtContent>
    </w:sdt>
    <w:bookmarkEnd w:id="1" w:displacedByCustomXml="prev"/>
    <w:bookmarkEnd w:id="0" w:displacedByCustomXml="prev"/>
    <w:bookmarkStart w:id="2" w:name="_GoBack" w:displacedByCustomXml="prev"/>
    <w:bookmarkEnd w:id="2" w:displacedByCustomXml="prev"/>
    <w:sectPr w:rsidR="000832C9" w:rsidSect="001944DA">
      <w:footerReference w:type="default" r:id="rId12"/>
      <w:headerReference w:type="first" r:id="rId13"/>
      <w:pgSz w:w="11906" w:h="16838"/>
      <w:pgMar w:top="1701" w:right="1418" w:bottom="1701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220B" w:rsidRDefault="0072220B" w:rsidP="003039CD">
      <w:pPr>
        <w:spacing w:line="240" w:lineRule="auto"/>
      </w:pPr>
      <w:r>
        <w:separator/>
      </w:r>
    </w:p>
  </w:endnote>
  <w:endnote w:type="continuationSeparator" w:id="0">
    <w:p w:rsidR="0072220B" w:rsidRDefault="0072220B" w:rsidP="003039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yriad Pro Cond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13" w:csb1="00000000"/>
  </w:font>
  <w:font w:name="OHJFCN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32C9" w:rsidRDefault="000832C9">
    <w:pPr>
      <w:pStyle w:val="Altbilgi"/>
    </w:pPr>
  </w:p>
  <w:p w:rsidR="000832C9" w:rsidRDefault="000832C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220B" w:rsidRDefault="0072220B" w:rsidP="003039CD">
      <w:pPr>
        <w:spacing w:line="240" w:lineRule="auto"/>
      </w:pPr>
      <w:r>
        <w:separator/>
      </w:r>
    </w:p>
  </w:footnote>
  <w:footnote w:type="continuationSeparator" w:id="0">
    <w:p w:rsidR="0072220B" w:rsidRDefault="0072220B" w:rsidP="003039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32C9" w:rsidRPr="00D82DB5" w:rsidRDefault="000832C9" w:rsidP="00D82DB5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636A4028"/>
    <w:lvl w:ilvl="0">
      <w:numFmt w:val="bullet"/>
      <w:lvlText w:val="*"/>
      <w:lvlJc w:val="left"/>
      <w:pPr>
        <w:ind w:left="0" w:firstLine="0"/>
      </w:pPr>
    </w:lvl>
  </w:abstractNum>
  <w:abstractNum w:abstractNumId="1">
    <w:nsid w:val="01B52DEE"/>
    <w:multiLevelType w:val="hybridMultilevel"/>
    <w:tmpl w:val="6A386DC8"/>
    <w:lvl w:ilvl="0" w:tplc="4D5C4D1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0654E9"/>
    <w:multiLevelType w:val="hybridMultilevel"/>
    <w:tmpl w:val="55227A56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F34157"/>
    <w:multiLevelType w:val="hybridMultilevel"/>
    <w:tmpl w:val="DC5EC558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F8542B"/>
    <w:multiLevelType w:val="multilevel"/>
    <w:tmpl w:val="664A8428"/>
    <w:lvl w:ilvl="0">
      <w:start w:val="6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5">
    <w:nsid w:val="08332EB8"/>
    <w:multiLevelType w:val="hybridMultilevel"/>
    <w:tmpl w:val="FA564036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A72917"/>
    <w:multiLevelType w:val="hybridMultilevel"/>
    <w:tmpl w:val="061E1480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0B6854DE"/>
    <w:multiLevelType w:val="multilevel"/>
    <w:tmpl w:val="3962A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0426930"/>
    <w:multiLevelType w:val="multilevel"/>
    <w:tmpl w:val="2F60CAEE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128B0C89"/>
    <w:multiLevelType w:val="hybridMultilevel"/>
    <w:tmpl w:val="DD0A4A9C"/>
    <w:lvl w:ilvl="0" w:tplc="B88A2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34E5A46"/>
    <w:multiLevelType w:val="hybridMultilevel"/>
    <w:tmpl w:val="0A4EBEE6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096E12"/>
    <w:multiLevelType w:val="multilevel"/>
    <w:tmpl w:val="0FDCC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C4D6E80"/>
    <w:multiLevelType w:val="hybridMultilevel"/>
    <w:tmpl w:val="9FBEE068"/>
    <w:lvl w:ilvl="0" w:tplc="041F0019">
      <w:start w:val="1"/>
      <w:numFmt w:val="lowerLetter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AA3767B"/>
    <w:multiLevelType w:val="multilevel"/>
    <w:tmpl w:val="2D40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90657F1"/>
    <w:multiLevelType w:val="hybridMultilevel"/>
    <w:tmpl w:val="E76A565E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244387"/>
    <w:multiLevelType w:val="multilevel"/>
    <w:tmpl w:val="C3E6D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E5D2595"/>
    <w:multiLevelType w:val="hybridMultilevel"/>
    <w:tmpl w:val="678A9A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1721FC"/>
    <w:multiLevelType w:val="hybridMultilevel"/>
    <w:tmpl w:val="626A15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FA4A3F"/>
    <w:multiLevelType w:val="hybridMultilevel"/>
    <w:tmpl w:val="11B251DE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1B7F2E"/>
    <w:multiLevelType w:val="hybridMultilevel"/>
    <w:tmpl w:val="3F145C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42555D"/>
    <w:multiLevelType w:val="hybridMultilevel"/>
    <w:tmpl w:val="41EA074E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>
    <w:nsid w:val="51711365"/>
    <w:multiLevelType w:val="multilevel"/>
    <w:tmpl w:val="58CE2A6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>
    <w:nsid w:val="5C5C04B9"/>
    <w:multiLevelType w:val="hybridMultilevel"/>
    <w:tmpl w:val="CD54ABC2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B45F57"/>
    <w:multiLevelType w:val="multilevel"/>
    <w:tmpl w:val="BB0E913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6C71764F"/>
    <w:multiLevelType w:val="multilevel"/>
    <w:tmpl w:val="FFCCC1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>
    <w:nsid w:val="6CE85BF7"/>
    <w:multiLevelType w:val="hybridMultilevel"/>
    <w:tmpl w:val="C25851CC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D43253"/>
    <w:multiLevelType w:val="multilevel"/>
    <w:tmpl w:val="AB683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07C1578"/>
    <w:multiLevelType w:val="multilevel"/>
    <w:tmpl w:val="83DAE1E4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>
    <w:nsid w:val="7C800C78"/>
    <w:multiLevelType w:val="hybridMultilevel"/>
    <w:tmpl w:val="36E69912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E5E2072"/>
    <w:multiLevelType w:val="multilevel"/>
    <w:tmpl w:val="C842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"/>
  </w:num>
  <w:num w:numId="3">
    <w:abstractNumId w:val="13"/>
  </w:num>
  <w:num w:numId="4">
    <w:abstractNumId w:val="11"/>
  </w:num>
  <w:num w:numId="5">
    <w:abstractNumId w:val="7"/>
  </w:num>
  <w:num w:numId="6">
    <w:abstractNumId w:val="0"/>
    <w:lvlOverride w:ilvl="0">
      <w:lvl w:ilvl="0">
        <w:numFmt w:val="bullet"/>
        <w:lvlText w:val="•"/>
        <w:legacy w:legacy="1" w:legacySpace="0" w:legacyIndent="158"/>
        <w:lvlJc w:val="left"/>
        <w:pPr>
          <w:ind w:left="0" w:firstLine="0"/>
        </w:pPr>
        <w:rPr>
          <w:rFonts w:ascii="Arial" w:hAnsi="Arial" w:cs="Arial" w:hint="default"/>
        </w:rPr>
      </w:lvl>
    </w:lvlOverride>
  </w:num>
  <w:num w:numId="7">
    <w:abstractNumId w:val="24"/>
  </w:num>
  <w:num w:numId="8">
    <w:abstractNumId w:val="21"/>
  </w:num>
  <w:num w:numId="9">
    <w:abstractNumId w:val="23"/>
  </w:num>
  <w:num w:numId="10">
    <w:abstractNumId w:val="2"/>
  </w:num>
  <w:num w:numId="11">
    <w:abstractNumId w:val="10"/>
  </w:num>
  <w:num w:numId="12">
    <w:abstractNumId w:val="4"/>
    <w:lvlOverride w:ilvl="0">
      <w:startOverride w:val="6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</w:num>
  <w:num w:numId="14">
    <w:abstractNumId w:val="22"/>
  </w:num>
  <w:num w:numId="15">
    <w:abstractNumId w:val="25"/>
  </w:num>
  <w:num w:numId="16">
    <w:abstractNumId w:val="5"/>
  </w:num>
  <w:num w:numId="17">
    <w:abstractNumId w:val="14"/>
  </w:num>
  <w:num w:numId="18">
    <w:abstractNumId w:val="3"/>
  </w:num>
  <w:num w:numId="19">
    <w:abstractNumId w:val="18"/>
  </w:num>
  <w:num w:numId="20">
    <w:abstractNumId w:val="8"/>
  </w:num>
  <w:num w:numId="21">
    <w:abstractNumId w:val="27"/>
  </w:num>
  <w:num w:numId="22">
    <w:abstractNumId w:val="15"/>
  </w:num>
  <w:num w:numId="23">
    <w:abstractNumId w:val="26"/>
  </w:num>
  <w:num w:numId="24">
    <w:abstractNumId w:val="20"/>
  </w:num>
  <w:num w:numId="25">
    <w:abstractNumId w:val="19"/>
  </w:num>
  <w:num w:numId="26">
    <w:abstractNumId w:val="12"/>
  </w:num>
  <w:num w:numId="27">
    <w:abstractNumId w:val="16"/>
  </w:num>
  <w:num w:numId="28">
    <w:abstractNumId w:val="9"/>
  </w:num>
  <w:num w:numId="29">
    <w:abstractNumId w:val="6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3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jcwszSyNDIxMbRQ0lEKTi0uzszPAykwqQUARoWTHSwAAAA="/>
  </w:docVars>
  <w:rsids>
    <w:rsidRoot w:val="003039CD"/>
    <w:rsid w:val="000057BD"/>
    <w:rsid w:val="00006244"/>
    <w:rsid w:val="000108AA"/>
    <w:rsid w:val="00012115"/>
    <w:rsid w:val="00012256"/>
    <w:rsid w:val="00012461"/>
    <w:rsid w:val="000136E9"/>
    <w:rsid w:val="00014FDD"/>
    <w:rsid w:val="00026514"/>
    <w:rsid w:val="0002757F"/>
    <w:rsid w:val="000357DD"/>
    <w:rsid w:val="000432D7"/>
    <w:rsid w:val="00043E2C"/>
    <w:rsid w:val="000443ED"/>
    <w:rsid w:val="00063D72"/>
    <w:rsid w:val="000667CA"/>
    <w:rsid w:val="00070211"/>
    <w:rsid w:val="000720A7"/>
    <w:rsid w:val="00081695"/>
    <w:rsid w:val="00081C14"/>
    <w:rsid w:val="00081FF9"/>
    <w:rsid w:val="000832C9"/>
    <w:rsid w:val="00095624"/>
    <w:rsid w:val="0009593F"/>
    <w:rsid w:val="000A158B"/>
    <w:rsid w:val="000A2F5C"/>
    <w:rsid w:val="000A3F7D"/>
    <w:rsid w:val="000B1D51"/>
    <w:rsid w:val="000B39D4"/>
    <w:rsid w:val="000B494A"/>
    <w:rsid w:val="000B7225"/>
    <w:rsid w:val="000C5E48"/>
    <w:rsid w:val="000D2183"/>
    <w:rsid w:val="000D53F3"/>
    <w:rsid w:val="000E42E4"/>
    <w:rsid w:val="000F21A2"/>
    <w:rsid w:val="00104259"/>
    <w:rsid w:val="00105D60"/>
    <w:rsid w:val="00106644"/>
    <w:rsid w:val="00113761"/>
    <w:rsid w:val="001258AF"/>
    <w:rsid w:val="00125BEC"/>
    <w:rsid w:val="00126E88"/>
    <w:rsid w:val="00132FC3"/>
    <w:rsid w:val="0013352D"/>
    <w:rsid w:val="00133674"/>
    <w:rsid w:val="0013787A"/>
    <w:rsid w:val="00143CEF"/>
    <w:rsid w:val="0015501C"/>
    <w:rsid w:val="00157131"/>
    <w:rsid w:val="001571F5"/>
    <w:rsid w:val="00161E86"/>
    <w:rsid w:val="00165D3E"/>
    <w:rsid w:val="001679F0"/>
    <w:rsid w:val="00167D98"/>
    <w:rsid w:val="001732F2"/>
    <w:rsid w:val="00184853"/>
    <w:rsid w:val="00190E07"/>
    <w:rsid w:val="00192C8E"/>
    <w:rsid w:val="001944DA"/>
    <w:rsid w:val="0019711F"/>
    <w:rsid w:val="001972AF"/>
    <w:rsid w:val="001A20BE"/>
    <w:rsid w:val="001A7B76"/>
    <w:rsid w:val="001B7DF1"/>
    <w:rsid w:val="001C3C68"/>
    <w:rsid w:val="001C4A43"/>
    <w:rsid w:val="001D3FE4"/>
    <w:rsid w:val="001D4304"/>
    <w:rsid w:val="001D58B7"/>
    <w:rsid w:val="001D685C"/>
    <w:rsid w:val="001D6B14"/>
    <w:rsid w:val="001E16D4"/>
    <w:rsid w:val="001E3380"/>
    <w:rsid w:val="001E68C5"/>
    <w:rsid w:val="001F2120"/>
    <w:rsid w:val="001F7A25"/>
    <w:rsid w:val="0020401E"/>
    <w:rsid w:val="00204B79"/>
    <w:rsid w:val="00211B8B"/>
    <w:rsid w:val="00212895"/>
    <w:rsid w:val="00213F4D"/>
    <w:rsid w:val="00220F70"/>
    <w:rsid w:val="00222B5B"/>
    <w:rsid w:val="002276D8"/>
    <w:rsid w:val="00231A78"/>
    <w:rsid w:val="00233AB8"/>
    <w:rsid w:val="0023522B"/>
    <w:rsid w:val="00235729"/>
    <w:rsid w:val="00246944"/>
    <w:rsid w:val="0025007E"/>
    <w:rsid w:val="0025688C"/>
    <w:rsid w:val="00257C52"/>
    <w:rsid w:val="002618AC"/>
    <w:rsid w:val="00266851"/>
    <w:rsid w:val="002719FB"/>
    <w:rsid w:val="00274A9D"/>
    <w:rsid w:val="00274BF8"/>
    <w:rsid w:val="0027618D"/>
    <w:rsid w:val="00284A8D"/>
    <w:rsid w:val="00295284"/>
    <w:rsid w:val="002A3657"/>
    <w:rsid w:val="002A7B9F"/>
    <w:rsid w:val="002B643A"/>
    <w:rsid w:val="002C2151"/>
    <w:rsid w:val="002C4C88"/>
    <w:rsid w:val="002C55A7"/>
    <w:rsid w:val="002D0C67"/>
    <w:rsid w:val="002D1742"/>
    <w:rsid w:val="002D5503"/>
    <w:rsid w:val="002E118A"/>
    <w:rsid w:val="002E5A5D"/>
    <w:rsid w:val="002F1072"/>
    <w:rsid w:val="002F17CB"/>
    <w:rsid w:val="002F6850"/>
    <w:rsid w:val="002F730E"/>
    <w:rsid w:val="002F7C62"/>
    <w:rsid w:val="002F7CCC"/>
    <w:rsid w:val="003039CD"/>
    <w:rsid w:val="00305AFC"/>
    <w:rsid w:val="00306DFA"/>
    <w:rsid w:val="00317AF9"/>
    <w:rsid w:val="00320224"/>
    <w:rsid w:val="00320DF7"/>
    <w:rsid w:val="00320F28"/>
    <w:rsid w:val="00322570"/>
    <w:rsid w:val="00327601"/>
    <w:rsid w:val="003412CD"/>
    <w:rsid w:val="003430B5"/>
    <w:rsid w:val="003463C3"/>
    <w:rsid w:val="00350BB5"/>
    <w:rsid w:val="00355623"/>
    <w:rsid w:val="00363B56"/>
    <w:rsid w:val="00365F47"/>
    <w:rsid w:val="00366EFD"/>
    <w:rsid w:val="00370E13"/>
    <w:rsid w:val="00380B71"/>
    <w:rsid w:val="003817BF"/>
    <w:rsid w:val="00383A87"/>
    <w:rsid w:val="003857E4"/>
    <w:rsid w:val="00392545"/>
    <w:rsid w:val="00392832"/>
    <w:rsid w:val="0039319C"/>
    <w:rsid w:val="003949C8"/>
    <w:rsid w:val="00397CC8"/>
    <w:rsid w:val="003A0D6D"/>
    <w:rsid w:val="003A2F7B"/>
    <w:rsid w:val="003A6504"/>
    <w:rsid w:val="003B1C22"/>
    <w:rsid w:val="003B4898"/>
    <w:rsid w:val="003B5778"/>
    <w:rsid w:val="003C5B9F"/>
    <w:rsid w:val="003C6F42"/>
    <w:rsid w:val="003D2953"/>
    <w:rsid w:val="003D3CEE"/>
    <w:rsid w:val="003E1B43"/>
    <w:rsid w:val="003E530F"/>
    <w:rsid w:val="003E71BC"/>
    <w:rsid w:val="003F2287"/>
    <w:rsid w:val="003F2D60"/>
    <w:rsid w:val="003F6C47"/>
    <w:rsid w:val="003F7171"/>
    <w:rsid w:val="00401763"/>
    <w:rsid w:val="00401A89"/>
    <w:rsid w:val="004021C0"/>
    <w:rsid w:val="0040263D"/>
    <w:rsid w:val="004044B6"/>
    <w:rsid w:val="00404BCA"/>
    <w:rsid w:val="004075D6"/>
    <w:rsid w:val="00415426"/>
    <w:rsid w:val="00421901"/>
    <w:rsid w:val="00437755"/>
    <w:rsid w:val="0044093D"/>
    <w:rsid w:val="00446622"/>
    <w:rsid w:val="00452362"/>
    <w:rsid w:val="00462EB9"/>
    <w:rsid w:val="004639EB"/>
    <w:rsid w:val="00467AB8"/>
    <w:rsid w:val="00470648"/>
    <w:rsid w:val="00473377"/>
    <w:rsid w:val="00483519"/>
    <w:rsid w:val="004903EA"/>
    <w:rsid w:val="00491F73"/>
    <w:rsid w:val="0049287F"/>
    <w:rsid w:val="004B1665"/>
    <w:rsid w:val="004C0755"/>
    <w:rsid w:val="004C736F"/>
    <w:rsid w:val="004D0C92"/>
    <w:rsid w:val="004D1BBA"/>
    <w:rsid w:val="004D7225"/>
    <w:rsid w:val="004D73E1"/>
    <w:rsid w:val="004D7562"/>
    <w:rsid w:val="004E29FF"/>
    <w:rsid w:val="004F0CDC"/>
    <w:rsid w:val="004F3093"/>
    <w:rsid w:val="00500433"/>
    <w:rsid w:val="0050451A"/>
    <w:rsid w:val="0050460D"/>
    <w:rsid w:val="00505882"/>
    <w:rsid w:val="00511C7B"/>
    <w:rsid w:val="00512A09"/>
    <w:rsid w:val="00514479"/>
    <w:rsid w:val="00514E97"/>
    <w:rsid w:val="0051579D"/>
    <w:rsid w:val="00524803"/>
    <w:rsid w:val="005266ED"/>
    <w:rsid w:val="00530042"/>
    <w:rsid w:val="0053164C"/>
    <w:rsid w:val="00534A66"/>
    <w:rsid w:val="005370A9"/>
    <w:rsid w:val="00541DE8"/>
    <w:rsid w:val="00546BB7"/>
    <w:rsid w:val="0055290F"/>
    <w:rsid w:val="00555C98"/>
    <w:rsid w:val="0055733B"/>
    <w:rsid w:val="00557B73"/>
    <w:rsid w:val="00561BEA"/>
    <w:rsid w:val="00564E66"/>
    <w:rsid w:val="00565B38"/>
    <w:rsid w:val="00565FDE"/>
    <w:rsid w:val="00573EBE"/>
    <w:rsid w:val="005753C9"/>
    <w:rsid w:val="00580C04"/>
    <w:rsid w:val="005813F0"/>
    <w:rsid w:val="00583C7E"/>
    <w:rsid w:val="00592AE6"/>
    <w:rsid w:val="00594981"/>
    <w:rsid w:val="00594AB6"/>
    <w:rsid w:val="00595A8C"/>
    <w:rsid w:val="0059746D"/>
    <w:rsid w:val="005A574B"/>
    <w:rsid w:val="005A7A12"/>
    <w:rsid w:val="005B17AD"/>
    <w:rsid w:val="005C2F3D"/>
    <w:rsid w:val="005C4182"/>
    <w:rsid w:val="005D20C9"/>
    <w:rsid w:val="005E23D1"/>
    <w:rsid w:val="005E3E1C"/>
    <w:rsid w:val="005E5609"/>
    <w:rsid w:val="005F5D32"/>
    <w:rsid w:val="006012C1"/>
    <w:rsid w:val="006032B5"/>
    <w:rsid w:val="0061445D"/>
    <w:rsid w:val="00615A47"/>
    <w:rsid w:val="00620A8A"/>
    <w:rsid w:val="00621D52"/>
    <w:rsid w:val="006222AC"/>
    <w:rsid w:val="00625B6E"/>
    <w:rsid w:val="00626B9C"/>
    <w:rsid w:val="00631E5E"/>
    <w:rsid w:val="0063482C"/>
    <w:rsid w:val="006377AC"/>
    <w:rsid w:val="00637F8D"/>
    <w:rsid w:val="0064366D"/>
    <w:rsid w:val="00647F76"/>
    <w:rsid w:val="0065200D"/>
    <w:rsid w:val="006520BA"/>
    <w:rsid w:val="0066046A"/>
    <w:rsid w:val="0066077D"/>
    <w:rsid w:val="006610AA"/>
    <w:rsid w:val="00664DE0"/>
    <w:rsid w:val="00665E33"/>
    <w:rsid w:val="0067640A"/>
    <w:rsid w:val="00680A11"/>
    <w:rsid w:val="006829B2"/>
    <w:rsid w:val="0068397D"/>
    <w:rsid w:val="00691A5F"/>
    <w:rsid w:val="006936C1"/>
    <w:rsid w:val="00697A66"/>
    <w:rsid w:val="00697F99"/>
    <w:rsid w:val="006A13CE"/>
    <w:rsid w:val="006A2804"/>
    <w:rsid w:val="006A2C37"/>
    <w:rsid w:val="006A3148"/>
    <w:rsid w:val="006B1E94"/>
    <w:rsid w:val="006B3D84"/>
    <w:rsid w:val="006B644C"/>
    <w:rsid w:val="006B6AC4"/>
    <w:rsid w:val="006B6BC2"/>
    <w:rsid w:val="006B7B02"/>
    <w:rsid w:val="006C25BE"/>
    <w:rsid w:val="006C3AAF"/>
    <w:rsid w:val="006C46B2"/>
    <w:rsid w:val="006C4C7B"/>
    <w:rsid w:val="006D0FAC"/>
    <w:rsid w:val="006D755A"/>
    <w:rsid w:val="006D778F"/>
    <w:rsid w:val="006E12D5"/>
    <w:rsid w:val="006E15FC"/>
    <w:rsid w:val="006F4BD0"/>
    <w:rsid w:val="006F721C"/>
    <w:rsid w:val="00700482"/>
    <w:rsid w:val="0072220B"/>
    <w:rsid w:val="00723C2C"/>
    <w:rsid w:val="00724A82"/>
    <w:rsid w:val="007262AB"/>
    <w:rsid w:val="00737766"/>
    <w:rsid w:val="00740BB8"/>
    <w:rsid w:val="00741F98"/>
    <w:rsid w:val="00742545"/>
    <w:rsid w:val="00745C1F"/>
    <w:rsid w:val="00750198"/>
    <w:rsid w:val="0075092D"/>
    <w:rsid w:val="00760FAB"/>
    <w:rsid w:val="00761B77"/>
    <w:rsid w:val="00762F11"/>
    <w:rsid w:val="00763002"/>
    <w:rsid w:val="007655B3"/>
    <w:rsid w:val="0077167C"/>
    <w:rsid w:val="0077236C"/>
    <w:rsid w:val="0077261E"/>
    <w:rsid w:val="00775126"/>
    <w:rsid w:val="007830B1"/>
    <w:rsid w:val="00783AC3"/>
    <w:rsid w:val="0079384E"/>
    <w:rsid w:val="00797516"/>
    <w:rsid w:val="007A1040"/>
    <w:rsid w:val="007A517A"/>
    <w:rsid w:val="007A6424"/>
    <w:rsid w:val="007A6F1C"/>
    <w:rsid w:val="007B5236"/>
    <w:rsid w:val="007B6390"/>
    <w:rsid w:val="007B7633"/>
    <w:rsid w:val="007C1D38"/>
    <w:rsid w:val="007C2FE5"/>
    <w:rsid w:val="007C5986"/>
    <w:rsid w:val="007C59E7"/>
    <w:rsid w:val="007C7A5F"/>
    <w:rsid w:val="007D2A49"/>
    <w:rsid w:val="007D3C59"/>
    <w:rsid w:val="007D41B3"/>
    <w:rsid w:val="007D5415"/>
    <w:rsid w:val="007E09E5"/>
    <w:rsid w:val="007F25E0"/>
    <w:rsid w:val="007F2717"/>
    <w:rsid w:val="008041E4"/>
    <w:rsid w:val="008045A7"/>
    <w:rsid w:val="008050AE"/>
    <w:rsid w:val="00810C4F"/>
    <w:rsid w:val="00811582"/>
    <w:rsid w:val="0081338D"/>
    <w:rsid w:val="008206A0"/>
    <w:rsid w:val="008212F5"/>
    <w:rsid w:val="008231FB"/>
    <w:rsid w:val="0082570A"/>
    <w:rsid w:val="008258EF"/>
    <w:rsid w:val="00837138"/>
    <w:rsid w:val="008421D3"/>
    <w:rsid w:val="00842F80"/>
    <w:rsid w:val="00847343"/>
    <w:rsid w:val="00853C3C"/>
    <w:rsid w:val="00863CDA"/>
    <w:rsid w:val="00865D80"/>
    <w:rsid w:val="00871D2A"/>
    <w:rsid w:val="00872185"/>
    <w:rsid w:val="0087273A"/>
    <w:rsid w:val="0087417A"/>
    <w:rsid w:val="0087534C"/>
    <w:rsid w:val="00876598"/>
    <w:rsid w:val="008815BA"/>
    <w:rsid w:val="0088568F"/>
    <w:rsid w:val="00893DDA"/>
    <w:rsid w:val="00895CA3"/>
    <w:rsid w:val="008A0BE8"/>
    <w:rsid w:val="008B3A9E"/>
    <w:rsid w:val="008B456F"/>
    <w:rsid w:val="008B460F"/>
    <w:rsid w:val="008B63D0"/>
    <w:rsid w:val="008C0C69"/>
    <w:rsid w:val="008C58B0"/>
    <w:rsid w:val="008D131A"/>
    <w:rsid w:val="008D14F4"/>
    <w:rsid w:val="008D1977"/>
    <w:rsid w:val="008D4512"/>
    <w:rsid w:val="008D581C"/>
    <w:rsid w:val="008D6C0D"/>
    <w:rsid w:val="008E0EA8"/>
    <w:rsid w:val="008E309B"/>
    <w:rsid w:val="008F299D"/>
    <w:rsid w:val="008F38DB"/>
    <w:rsid w:val="008F6409"/>
    <w:rsid w:val="008F73B8"/>
    <w:rsid w:val="00903E1F"/>
    <w:rsid w:val="00903EC7"/>
    <w:rsid w:val="00907EA2"/>
    <w:rsid w:val="0091186E"/>
    <w:rsid w:val="00912091"/>
    <w:rsid w:val="009142C3"/>
    <w:rsid w:val="009236B9"/>
    <w:rsid w:val="0092670F"/>
    <w:rsid w:val="009320A6"/>
    <w:rsid w:val="0093502A"/>
    <w:rsid w:val="0093659F"/>
    <w:rsid w:val="00942768"/>
    <w:rsid w:val="00947806"/>
    <w:rsid w:val="00955EBB"/>
    <w:rsid w:val="009677CE"/>
    <w:rsid w:val="00970D9D"/>
    <w:rsid w:val="00974EBC"/>
    <w:rsid w:val="00985B96"/>
    <w:rsid w:val="00987DD9"/>
    <w:rsid w:val="00990D00"/>
    <w:rsid w:val="009954F7"/>
    <w:rsid w:val="0099652D"/>
    <w:rsid w:val="00996FA2"/>
    <w:rsid w:val="009A1A9E"/>
    <w:rsid w:val="009A6199"/>
    <w:rsid w:val="009B1F51"/>
    <w:rsid w:val="009B390A"/>
    <w:rsid w:val="009B5AAB"/>
    <w:rsid w:val="009C0506"/>
    <w:rsid w:val="009C27D8"/>
    <w:rsid w:val="009C3CF6"/>
    <w:rsid w:val="009C5F49"/>
    <w:rsid w:val="009C6B6E"/>
    <w:rsid w:val="009D060B"/>
    <w:rsid w:val="009E2C81"/>
    <w:rsid w:val="009E65D7"/>
    <w:rsid w:val="009F0324"/>
    <w:rsid w:val="009F0FFC"/>
    <w:rsid w:val="009F2D52"/>
    <w:rsid w:val="009F620E"/>
    <w:rsid w:val="00A024CA"/>
    <w:rsid w:val="00A02CCE"/>
    <w:rsid w:val="00A03AB2"/>
    <w:rsid w:val="00A06964"/>
    <w:rsid w:val="00A0738B"/>
    <w:rsid w:val="00A10823"/>
    <w:rsid w:val="00A16BA6"/>
    <w:rsid w:val="00A267BC"/>
    <w:rsid w:val="00A35245"/>
    <w:rsid w:val="00A43D19"/>
    <w:rsid w:val="00A4676F"/>
    <w:rsid w:val="00A468FD"/>
    <w:rsid w:val="00A47397"/>
    <w:rsid w:val="00A5230F"/>
    <w:rsid w:val="00A52928"/>
    <w:rsid w:val="00A56F80"/>
    <w:rsid w:val="00A57160"/>
    <w:rsid w:val="00A6690C"/>
    <w:rsid w:val="00A6691F"/>
    <w:rsid w:val="00A81D4D"/>
    <w:rsid w:val="00A84634"/>
    <w:rsid w:val="00A8707E"/>
    <w:rsid w:val="00A96581"/>
    <w:rsid w:val="00A96B5C"/>
    <w:rsid w:val="00A97D2F"/>
    <w:rsid w:val="00AA5A4B"/>
    <w:rsid w:val="00AB27D7"/>
    <w:rsid w:val="00AB787E"/>
    <w:rsid w:val="00AC11DA"/>
    <w:rsid w:val="00AC52E4"/>
    <w:rsid w:val="00AC662D"/>
    <w:rsid w:val="00AC6BEA"/>
    <w:rsid w:val="00AC77F4"/>
    <w:rsid w:val="00AD17A2"/>
    <w:rsid w:val="00AD4E80"/>
    <w:rsid w:val="00AE044A"/>
    <w:rsid w:val="00AE0639"/>
    <w:rsid w:val="00AE3056"/>
    <w:rsid w:val="00AF1525"/>
    <w:rsid w:val="00AF3C65"/>
    <w:rsid w:val="00AF533C"/>
    <w:rsid w:val="00AF6DCD"/>
    <w:rsid w:val="00B01387"/>
    <w:rsid w:val="00B01481"/>
    <w:rsid w:val="00B058B2"/>
    <w:rsid w:val="00B069E3"/>
    <w:rsid w:val="00B06AE2"/>
    <w:rsid w:val="00B107ED"/>
    <w:rsid w:val="00B13C54"/>
    <w:rsid w:val="00B21A10"/>
    <w:rsid w:val="00B25FFB"/>
    <w:rsid w:val="00B3307E"/>
    <w:rsid w:val="00B3385C"/>
    <w:rsid w:val="00B34818"/>
    <w:rsid w:val="00B43A4C"/>
    <w:rsid w:val="00B46CB8"/>
    <w:rsid w:val="00B52CAB"/>
    <w:rsid w:val="00B57BFF"/>
    <w:rsid w:val="00B64909"/>
    <w:rsid w:val="00B7394D"/>
    <w:rsid w:val="00B82C83"/>
    <w:rsid w:val="00B94C5E"/>
    <w:rsid w:val="00BB12F8"/>
    <w:rsid w:val="00BB3F34"/>
    <w:rsid w:val="00BB7A00"/>
    <w:rsid w:val="00BD3D49"/>
    <w:rsid w:val="00BD7FDD"/>
    <w:rsid w:val="00BE342C"/>
    <w:rsid w:val="00BF1F02"/>
    <w:rsid w:val="00BF278F"/>
    <w:rsid w:val="00BF4945"/>
    <w:rsid w:val="00BF6BED"/>
    <w:rsid w:val="00C051F9"/>
    <w:rsid w:val="00C06C31"/>
    <w:rsid w:val="00C15EA1"/>
    <w:rsid w:val="00C16C4B"/>
    <w:rsid w:val="00C2085B"/>
    <w:rsid w:val="00C2099B"/>
    <w:rsid w:val="00C276ED"/>
    <w:rsid w:val="00C316CE"/>
    <w:rsid w:val="00C32C44"/>
    <w:rsid w:val="00C33A85"/>
    <w:rsid w:val="00C41098"/>
    <w:rsid w:val="00C41148"/>
    <w:rsid w:val="00C41B12"/>
    <w:rsid w:val="00C47417"/>
    <w:rsid w:val="00C4759A"/>
    <w:rsid w:val="00C47D50"/>
    <w:rsid w:val="00C53A96"/>
    <w:rsid w:val="00C53EB8"/>
    <w:rsid w:val="00C566F2"/>
    <w:rsid w:val="00C56A82"/>
    <w:rsid w:val="00C61ED3"/>
    <w:rsid w:val="00C65E59"/>
    <w:rsid w:val="00C737A2"/>
    <w:rsid w:val="00C74B13"/>
    <w:rsid w:val="00C800D3"/>
    <w:rsid w:val="00C9092E"/>
    <w:rsid w:val="00C9133C"/>
    <w:rsid w:val="00C95BB4"/>
    <w:rsid w:val="00C975D9"/>
    <w:rsid w:val="00C9773C"/>
    <w:rsid w:val="00CA0E33"/>
    <w:rsid w:val="00CA146B"/>
    <w:rsid w:val="00CA2033"/>
    <w:rsid w:val="00CA3275"/>
    <w:rsid w:val="00CA5206"/>
    <w:rsid w:val="00CA5811"/>
    <w:rsid w:val="00CA6391"/>
    <w:rsid w:val="00CA7CF1"/>
    <w:rsid w:val="00CB0C2F"/>
    <w:rsid w:val="00CB198E"/>
    <w:rsid w:val="00CB2084"/>
    <w:rsid w:val="00CB2566"/>
    <w:rsid w:val="00CC093E"/>
    <w:rsid w:val="00CC1BEA"/>
    <w:rsid w:val="00CD7BF5"/>
    <w:rsid w:val="00CE2D3D"/>
    <w:rsid w:val="00CE5791"/>
    <w:rsid w:val="00CE70AE"/>
    <w:rsid w:val="00CE72B2"/>
    <w:rsid w:val="00CF0029"/>
    <w:rsid w:val="00D04182"/>
    <w:rsid w:val="00D04B56"/>
    <w:rsid w:val="00D0536A"/>
    <w:rsid w:val="00D0696F"/>
    <w:rsid w:val="00D07CBE"/>
    <w:rsid w:val="00D147C7"/>
    <w:rsid w:val="00D1669C"/>
    <w:rsid w:val="00D16A14"/>
    <w:rsid w:val="00D17E28"/>
    <w:rsid w:val="00D23C35"/>
    <w:rsid w:val="00D3025C"/>
    <w:rsid w:val="00D362CE"/>
    <w:rsid w:val="00D62CB4"/>
    <w:rsid w:val="00D63732"/>
    <w:rsid w:val="00D63869"/>
    <w:rsid w:val="00D67DA3"/>
    <w:rsid w:val="00D71BC9"/>
    <w:rsid w:val="00D7205F"/>
    <w:rsid w:val="00D73588"/>
    <w:rsid w:val="00D7412B"/>
    <w:rsid w:val="00D774DE"/>
    <w:rsid w:val="00D82540"/>
    <w:rsid w:val="00D82DB5"/>
    <w:rsid w:val="00D8455D"/>
    <w:rsid w:val="00D9454C"/>
    <w:rsid w:val="00D9624B"/>
    <w:rsid w:val="00DA08A3"/>
    <w:rsid w:val="00DA19D0"/>
    <w:rsid w:val="00DA4ADD"/>
    <w:rsid w:val="00DA4F0F"/>
    <w:rsid w:val="00DB1C8A"/>
    <w:rsid w:val="00DB653D"/>
    <w:rsid w:val="00DC1241"/>
    <w:rsid w:val="00DC196E"/>
    <w:rsid w:val="00DC3026"/>
    <w:rsid w:val="00DC54BE"/>
    <w:rsid w:val="00DC73DC"/>
    <w:rsid w:val="00DD01F0"/>
    <w:rsid w:val="00DD3C58"/>
    <w:rsid w:val="00DD5281"/>
    <w:rsid w:val="00DD6C61"/>
    <w:rsid w:val="00DE2109"/>
    <w:rsid w:val="00E001E9"/>
    <w:rsid w:val="00E04824"/>
    <w:rsid w:val="00E102AE"/>
    <w:rsid w:val="00E14970"/>
    <w:rsid w:val="00E20035"/>
    <w:rsid w:val="00E21963"/>
    <w:rsid w:val="00E25985"/>
    <w:rsid w:val="00E2619B"/>
    <w:rsid w:val="00E30AFC"/>
    <w:rsid w:val="00E33603"/>
    <w:rsid w:val="00E3733E"/>
    <w:rsid w:val="00E53265"/>
    <w:rsid w:val="00E54F50"/>
    <w:rsid w:val="00E649A0"/>
    <w:rsid w:val="00E6551E"/>
    <w:rsid w:val="00E66726"/>
    <w:rsid w:val="00E675FB"/>
    <w:rsid w:val="00E70769"/>
    <w:rsid w:val="00E7082C"/>
    <w:rsid w:val="00E71742"/>
    <w:rsid w:val="00E71DF6"/>
    <w:rsid w:val="00E756C9"/>
    <w:rsid w:val="00E800FC"/>
    <w:rsid w:val="00E8089F"/>
    <w:rsid w:val="00E824EA"/>
    <w:rsid w:val="00E8385A"/>
    <w:rsid w:val="00E83B82"/>
    <w:rsid w:val="00E869EB"/>
    <w:rsid w:val="00E87A0E"/>
    <w:rsid w:val="00E90FFD"/>
    <w:rsid w:val="00E92017"/>
    <w:rsid w:val="00E92787"/>
    <w:rsid w:val="00EA282B"/>
    <w:rsid w:val="00EA45FB"/>
    <w:rsid w:val="00EA4CD2"/>
    <w:rsid w:val="00EA6D1D"/>
    <w:rsid w:val="00EB1E42"/>
    <w:rsid w:val="00EB29EF"/>
    <w:rsid w:val="00EB7AED"/>
    <w:rsid w:val="00EC0B72"/>
    <w:rsid w:val="00ED12FD"/>
    <w:rsid w:val="00ED683F"/>
    <w:rsid w:val="00EE593F"/>
    <w:rsid w:val="00EE61C2"/>
    <w:rsid w:val="00EE68AA"/>
    <w:rsid w:val="00EF1CB0"/>
    <w:rsid w:val="00EF6770"/>
    <w:rsid w:val="00F001D6"/>
    <w:rsid w:val="00F079C7"/>
    <w:rsid w:val="00F100FF"/>
    <w:rsid w:val="00F116DE"/>
    <w:rsid w:val="00F118A7"/>
    <w:rsid w:val="00F15890"/>
    <w:rsid w:val="00F16DC8"/>
    <w:rsid w:val="00F1781E"/>
    <w:rsid w:val="00F17C54"/>
    <w:rsid w:val="00F21AE0"/>
    <w:rsid w:val="00F22A6C"/>
    <w:rsid w:val="00F236B3"/>
    <w:rsid w:val="00F240A6"/>
    <w:rsid w:val="00F3056E"/>
    <w:rsid w:val="00F323D7"/>
    <w:rsid w:val="00F35133"/>
    <w:rsid w:val="00F430F7"/>
    <w:rsid w:val="00F43461"/>
    <w:rsid w:val="00F5111A"/>
    <w:rsid w:val="00F6541B"/>
    <w:rsid w:val="00F65A2C"/>
    <w:rsid w:val="00F67BF0"/>
    <w:rsid w:val="00F72823"/>
    <w:rsid w:val="00F73E16"/>
    <w:rsid w:val="00F75B22"/>
    <w:rsid w:val="00F76191"/>
    <w:rsid w:val="00F82CEF"/>
    <w:rsid w:val="00FB3D70"/>
    <w:rsid w:val="00FB6798"/>
    <w:rsid w:val="00FC0BA5"/>
    <w:rsid w:val="00FC103D"/>
    <w:rsid w:val="00FC3700"/>
    <w:rsid w:val="00FC4FCB"/>
    <w:rsid w:val="00FD2888"/>
    <w:rsid w:val="00FD2A60"/>
    <w:rsid w:val="00FD357D"/>
    <w:rsid w:val="00FD5EC6"/>
    <w:rsid w:val="00FE2D58"/>
    <w:rsid w:val="00FE4FB1"/>
    <w:rsid w:val="00FE5562"/>
    <w:rsid w:val="00FE7189"/>
    <w:rsid w:val="00FF046C"/>
    <w:rsid w:val="00FF21EE"/>
    <w:rsid w:val="00FF4588"/>
    <w:rsid w:val="00FF61D7"/>
    <w:rsid w:val="00FF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6F80"/>
  </w:style>
  <w:style w:type="paragraph" w:styleId="Balk1">
    <w:name w:val="heading 1"/>
    <w:basedOn w:val="Normal"/>
    <w:next w:val="Normal"/>
    <w:link w:val="Balk1Char"/>
    <w:uiPriority w:val="9"/>
    <w:qFormat/>
    <w:rsid w:val="009236B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10425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40BB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link w:val="AralkYokChar"/>
    <w:uiPriority w:val="1"/>
    <w:qFormat/>
    <w:rsid w:val="003039CD"/>
    <w:pPr>
      <w:spacing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3039CD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039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39C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039CD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039CD"/>
  </w:style>
  <w:style w:type="paragraph" w:styleId="Altbilgi">
    <w:name w:val="footer"/>
    <w:basedOn w:val="Normal"/>
    <w:link w:val="AltbilgiChar"/>
    <w:uiPriority w:val="99"/>
    <w:unhideWhenUsed/>
    <w:rsid w:val="003039CD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039CD"/>
  </w:style>
  <w:style w:type="character" w:customStyle="1" w:styleId="Balk1Char">
    <w:name w:val="Başlık 1 Char"/>
    <w:basedOn w:val="VarsaylanParagrafYazTipi"/>
    <w:link w:val="Balk1"/>
    <w:uiPriority w:val="9"/>
    <w:rsid w:val="009236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eParagraf">
    <w:name w:val="List Paragraph"/>
    <w:basedOn w:val="Normal"/>
    <w:uiPriority w:val="34"/>
    <w:qFormat/>
    <w:rsid w:val="00157131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C800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C800D3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10425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oKlavuzu">
    <w:name w:val="Table Grid"/>
    <w:basedOn w:val="NormalTablo"/>
    <w:uiPriority w:val="59"/>
    <w:rsid w:val="00014FDD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RenkliGlgeleme-Vurgu6">
    <w:name w:val="Colorful Shading Accent 6"/>
    <w:basedOn w:val="NormalTablo"/>
    <w:uiPriority w:val="71"/>
    <w:rsid w:val="00014FDD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OrtaKlavuz3-Vurgu6">
    <w:name w:val="Medium Grid 3 Accent 6"/>
    <w:basedOn w:val="NormalTablo"/>
    <w:uiPriority w:val="69"/>
    <w:rsid w:val="00014FDD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character" w:styleId="Kpr">
    <w:name w:val="Hyperlink"/>
    <w:basedOn w:val="VarsaylanParagrafYazTipi"/>
    <w:uiPriority w:val="99"/>
    <w:unhideWhenUsed/>
    <w:rsid w:val="00987DD9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987DD9"/>
    <w:rPr>
      <w:b/>
      <w:bCs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740BB8"/>
    <w:pPr>
      <w:outlineLvl w:val="9"/>
    </w:pPr>
    <w:rPr>
      <w:lang w:eastAsia="tr-TR"/>
    </w:rPr>
  </w:style>
  <w:style w:type="paragraph" w:customStyle="1" w:styleId="a1">
    <w:name w:val="a1"/>
    <w:basedOn w:val="Balk1"/>
    <w:link w:val="a1Char"/>
    <w:qFormat/>
    <w:rsid w:val="00A56F80"/>
    <w:rPr>
      <w:rFonts w:ascii="Times New Roman" w:hAnsi="Times New Roman" w:cs="Times New Roman"/>
      <w:color w:val="auto"/>
      <w:szCs w:val="24"/>
    </w:rPr>
  </w:style>
  <w:style w:type="character" w:customStyle="1" w:styleId="a1Char">
    <w:name w:val="a1 Char"/>
    <w:basedOn w:val="Balk1Char"/>
    <w:link w:val="a1"/>
    <w:rsid w:val="00A56F80"/>
    <w:rPr>
      <w:rFonts w:ascii="Times New Roman" w:eastAsiaTheme="majorEastAsia" w:hAnsi="Times New Roman" w:cs="Times New Roman"/>
      <w:b/>
      <w:bCs/>
      <w:color w:val="365F91" w:themeColor="accent1" w:themeShade="BF"/>
      <w:sz w:val="28"/>
      <w:szCs w:val="24"/>
    </w:rPr>
  </w:style>
  <w:style w:type="paragraph" w:customStyle="1" w:styleId="a2">
    <w:name w:val="a2"/>
    <w:basedOn w:val="Balk1"/>
    <w:link w:val="a2Char"/>
    <w:qFormat/>
    <w:rsid w:val="00A56F80"/>
    <w:rPr>
      <w:rFonts w:ascii="Times New Roman" w:hAnsi="Times New Roman" w:cs="Times New Roman"/>
      <w:color w:val="auto"/>
      <w:sz w:val="24"/>
      <w:szCs w:val="24"/>
    </w:rPr>
  </w:style>
  <w:style w:type="character" w:customStyle="1" w:styleId="a2Char">
    <w:name w:val="a2 Char"/>
    <w:basedOn w:val="Balk1Char"/>
    <w:link w:val="a2"/>
    <w:rsid w:val="00A56F80"/>
    <w:rPr>
      <w:rFonts w:ascii="Times New Roman" w:eastAsiaTheme="majorEastAsia" w:hAnsi="Times New Roman" w:cs="Times New Roman"/>
      <w:b/>
      <w:bCs/>
      <w:color w:val="365F91" w:themeColor="accent1" w:themeShade="BF"/>
      <w:sz w:val="24"/>
      <w:szCs w:val="24"/>
    </w:rPr>
  </w:style>
  <w:style w:type="paragraph" w:customStyle="1" w:styleId="a3">
    <w:name w:val="a3"/>
    <w:basedOn w:val="Balk1"/>
    <w:link w:val="a3Char"/>
    <w:qFormat/>
    <w:rsid w:val="00A56F80"/>
    <w:rPr>
      <w:rFonts w:ascii="Times New Roman" w:hAnsi="Times New Roman" w:cs="Times New Roman"/>
      <w:color w:val="auto"/>
      <w:sz w:val="24"/>
      <w:szCs w:val="24"/>
    </w:rPr>
  </w:style>
  <w:style w:type="character" w:customStyle="1" w:styleId="a3Char">
    <w:name w:val="a3 Char"/>
    <w:basedOn w:val="Balk1Char"/>
    <w:link w:val="a3"/>
    <w:rsid w:val="00A56F80"/>
    <w:rPr>
      <w:rFonts w:ascii="Times New Roman" w:eastAsiaTheme="majorEastAsia" w:hAnsi="Times New Roman" w:cs="Times New Roman"/>
      <w:b/>
      <w:bCs/>
      <w:color w:val="365F91" w:themeColor="accent1" w:themeShade="BF"/>
      <w:sz w:val="24"/>
      <w:szCs w:val="24"/>
    </w:rPr>
  </w:style>
  <w:style w:type="paragraph" w:customStyle="1" w:styleId="a4">
    <w:name w:val="a4"/>
    <w:basedOn w:val="Balk1"/>
    <w:link w:val="a4Char"/>
    <w:qFormat/>
    <w:rsid w:val="00A56F80"/>
    <w:rPr>
      <w:rFonts w:ascii="Times New Roman" w:hAnsi="Times New Roman" w:cs="Times New Roman"/>
      <w:i/>
      <w:color w:val="auto"/>
      <w:sz w:val="24"/>
      <w:szCs w:val="24"/>
    </w:rPr>
  </w:style>
  <w:style w:type="character" w:customStyle="1" w:styleId="a4Char">
    <w:name w:val="a4 Char"/>
    <w:basedOn w:val="Balk1Char"/>
    <w:link w:val="a4"/>
    <w:rsid w:val="00A56F80"/>
    <w:rPr>
      <w:rFonts w:ascii="Times New Roman" w:eastAsiaTheme="majorEastAsia" w:hAnsi="Times New Roman" w:cs="Times New Roman"/>
      <w:b/>
      <w:bCs/>
      <w:i/>
      <w:color w:val="365F91" w:themeColor="accent1" w:themeShade="BF"/>
      <w:sz w:val="24"/>
      <w:szCs w:val="24"/>
    </w:rPr>
  </w:style>
  <w:style w:type="paragraph" w:styleId="T1">
    <w:name w:val="toc 1"/>
    <w:basedOn w:val="Normal"/>
    <w:next w:val="Normal"/>
    <w:autoRedefine/>
    <w:uiPriority w:val="39"/>
    <w:unhideWhenUsed/>
    <w:rsid w:val="00383A87"/>
    <w:pPr>
      <w:tabs>
        <w:tab w:val="right" w:leader="dot" w:pos="8493"/>
      </w:tabs>
      <w:ind w:left="426" w:hanging="426"/>
      <w:jc w:val="center"/>
    </w:pPr>
    <w:rPr>
      <w:rFonts w:asciiTheme="minorHAnsi" w:hAnsiTheme="minorHAnsi" w:cstheme="minorHAnsi"/>
      <w:b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sid w:val="00740BB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2">
    <w:name w:val="toc 2"/>
    <w:basedOn w:val="Normal"/>
    <w:next w:val="Normal"/>
    <w:autoRedefine/>
    <w:uiPriority w:val="39"/>
    <w:unhideWhenUsed/>
    <w:rsid w:val="00383A87"/>
    <w:pPr>
      <w:tabs>
        <w:tab w:val="right" w:leader="dot" w:pos="8493"/>
      </w:tabs>
      <w:ind w:left="426"/>
      <w:jc w:val="both"/>
    </w:pPr>
    <w:rPr>
      <w:noProof/>
    </w:rPr>
  </w:style>
  <w:style w:type="paragraph" w:styleId="T3">
    <w:name w:val="toc 3"/>
    <w:basedOn w:val="Normal"/>
    <w:next w:val="Normal"/>
    <w:autoRedefine/>
    <w:uiPriority w:val="39"/>
    <w:unhideWhenUsed/>
    <w:rsid w:val="00B34818"/>
    <w:pPr>
      <w:tabs>
        <w:tab w:val="right" w:leader="dot" w:pos="8493"/>
      </w:tabs>
      <w:spacing w:after="100"/>
      <w:ind w:left="426"/>
      <w:jc w:val="both"/>
    </w:pPr>
  </w:style>
  <w:style w:type="paragraph" w:styleId="T4">
    <w:name w:val="toc 4"/>
    <w:basedOn w:val="Normal"/>
    <w:next w:val="Normal"/>
    <w:autoRedefine/>
    <w:uiPriority w:val="39"/>
    <w:unhideWhenUsed/>
    <w:rsid w:val="00B34818"/>
    <w:pPr>
      <w:tabs>
        <w:tab w:val="left" w:pos="142"/>
        <w:tab w:val="right" w:leader="dot" w:pos="8493"/>
      </w:tabs>
      <w:spacing w:after="100"/>
      <w:ind w:firstLine="426"/>
      <w:jc w:val="both"/>
    </w:pPr>
  </w:style>
  <w:style w:type="paragraph" w:customStyle="1" w:styleId="Default">
    <w:name w:val="Default"/>
    <w:rsid w:val="00235729"/>
    <w:pPr>
      <w:autoSpaceDE w:val="0"/>
      <w:autoSpaceDN w:val="0"/>
      <w:adjustRightInd w:val="0"/>
      <w:spacing w:line="240" w:lineRule="auto"/>
    </w:pPr>
    <w:rPr>
      <w:rFonts w:ascii="Myriad Pro Cond" w:hAnsi="Myriad Pro Cond" w:cs="Myriad Pro Cond"/>
      <w:color w:val="000000"/>
    </w:rPr>
  </w:style>
  <w:style w:type="character" w:styleId="Vurgu">
    <w:name w:val="Emphasis"/>
    <w:basedOn w:val="VarsaylanParagrafYazTipi"/>
    <w:uiPriority w:val="20"/>
    <w:qFormat/>
    <w:rsid w:val="007C1D38"/>
    <w:rPr>
      <w:i/>
      <w:iCs/>
    </w:rPr>
  </w:style>
  <w:style w:type="character" w:customStyle="1" w:styleId="ref-title">
    <w:name w:val="ref-title"/>
    <w:basedOn w:val="VarsaylanParagrafYazTipi"/>
    <w:rsid w:val="004021C0"/>
  </w:style>
  <w:style w:type="paragraph" w:customStyle="1" w:styleId="CM137">
    <w:name w:val="CM137"/>
    <w:basedOn w:val="Default"/>
    <w:next w:val="Default"/>
    <w:uiPriority w:val="99"/>
    <w:rsid w:val="00CA6391"/>
    <w:rPr>
      <w:rFonts w:ascii="OHJFCN+TimesNewRoman" w:hAnsi="OHJFCN+TimesNewRoman" w:cstheme="minorBidi"/>
      <w:color w:val="auto"/>
    </w:rPr>
  </w:style>
  <w:style w:type="table" w:styleId="AkGlgeleme-Vurgu1">
    <w:name w:val="Light Shading Accent 1"/>
    <w:basedOn w:val="NormalTablo"/>
    <w:uiPriority w:val="60"/>
    <w:rsid w:val="002A7B9F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ResimYazs">
    <w:name w:val="caption"/>
    <w:basedOn w:val="Normal"/>
    <w:next w:val="Normal"/>
    <w:uiPriority w:val="35"/>
    <w:semiHidden/>
    <w:unhideWhenUsed/>
    <w:qFormat/>
    <w:rsid w:val="00AC11DA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DecimalAligned">
    <w:name w:val="Decimal Aligned"/>
    <w:basedOn w:val="Normal"/>
    <w:uiPriority w:val="40"/>
    <w:qFormat/>
    <w:rsid w:val="00F079C7"/>
    <w:pPr>
      <w:tabs>
        <w:tab w:val="decimal" w:pos="360"/>
      </w:tabs>
      <w:spacing w:after="200" w:line="276" w:lineRule="auto"/>
    </w:pPr>
    <w:rPr>
      <w:rFonts w:asciiTheme="minorHAnsi" w:hAnsiTheme="minorHAnsi" w:cstheme="minorBidi"/>
      <w:sz w:val="22"/>
      <w:szCs w:val="22"/>
      <w:lang w:eastAsia="tr-TR"/>
    </w:rPr>
  </w:style>
  <w:style w:type="character" w:styleId="HafifVurgulama">
    <w:name w:val="Subtle Emphasis"/>
    <w:basedOn w:val="VarsaylanParagrafYazTipi"/>
    <w:uiPriority w:val="19"/>
    <w:qFormat/>
    <w:rsid w:val="00F079C7"/>
    <w:rPr>
      <w:i/>
      <w:iCs/>
      <w:color w:val="7F7F7F" w:themeColor="text1" w:themeTint="80"/>
    </w:rPr>
  </w:style>
  <w:style w:type="table" w:styleId="OrtaGlgeleme2-Vurgu5">
    <w:name w:val="Medium Shading 2 Accent 5"/>
    <w:basedOn w:val="NormalTablo"/>
    <w:uiPriority w:val="64"/>
    <w:rsid w:val="00F079C7"/>
    <w:pPr>
      <w:spacing w:line="240" w:lineRule="auto"/>
    </w:pPr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14970"/>
    <w:pPr>
      <w:spacing w:before="100" w:beforeAutospacing="1" w:after="100" w:afterAutospacing="1" w:line="240" w:lineRule="auto"/>
    </w:pPr>
    <w:rPr>
      <w:rFonts w:eastAsia="Times New Roman"/>
      <w:lang w:eastAsia="tr-TR"/>
    </w:rPr>
  </w:style>
  <w:style w:type="paragraph" w:customStyle="1" w:styleId="TezMetni10aralkl">
    <w:name w:val="Tez Metni_1.0 aralıklı"/>
    <w:basedOn w:val="Normal"/>
    <w:uiPriority w:val="99"/>
    <w:semiHidden/>
    <w:rsid w:val="00E14970"/>
    <w:pPr>
      <w:spacing w:before="60" w:after="60" w:line="240" w:lineRule="auto"/>
      <w:jc w:val="both"/>
    </w:pPr>
    <w:rPr>
      <w:rFonts w:eastAsia="Times New Roman"/>
      <w:noProof/>
      <w:lang w:val="en-US"/>
    </w:rPr>
  </w:style>
  <w:style w:type="character" w:customStyle="1" w:styleId="cited-contentcbycitationarticle-contributors">
    <w:name w:val="cited-content_cbycitation_article-contributors"/>
    <w:basedOn w:val="VarsaylanParagrafYazTipi"/>
    <w:rsid w:val="00ED12FD"/>
  </w:style>
  <w:style w:type="character" w:customStyle="1" w:styleId="cited-contentcbycitationarticle-title">
    <w:name w:val="cited-content_cbycitation_article-title"/>
    <w:basedOn w:val="VarsaylanParagrafYazTipi"/>
    <w:rsid w:val="00ED12FD"/>
  </w:style>
  <w:style w:type="character" w:customStyle="1" w:styleId="referencessource">
    <w:name w:val="references__source"/>
    <w:basedOn w:val="VarsaylanParagrafYazTipi"/>
    <w:rsid w:val="00ED12FD"/>
  </w:style>
  <w:style w:type="character" w:customStyle="1" w:styleId="nlmyear">
    <w:name w:val="nlm_year"/>
    <w:basedOn w:val="VarsaylanParagrafYazTipi"/>
    <w:rsid w:val="00ED12FD"/>
  </w:style>
  <w:style w:type="character" w:customStyle="1" w:styleId="text">
    <w:name w:val="text"/>
    <w:basedOn w:val="VarsaylanParagrafYazTipi"/>
    <w:rsid w:val="00ED12FD"/>
  </w:style>
  <w:style w:type="character" w:customStyle="1" w:styleId="docsum-authors">
    <w:name w:val="docsum-authors"/>
    <w:basedOn w:val="VarsaylanParagrafYazTipi"/>
    <w:rsid w:val="009142C3"/>
  </w:style>
  <w:style w:type="character" w:customStyle="1" w:styleId="docsum-journal-citation">
    <w:name w:val="docsum-journal-citation"/>
    <w:basedOn w:val="VarsaylanParagrafYazTipi"/>
    <w:rsid w:val="009142C3"/>
  </w:style>
  <w:style w:type="paragraph" w:customStyle="1" w:styleId="xmsonormal">
    <w:name w:val="x_msonormal"/>
    <w:basedOn w:val="Normal"/>
    <w:rsid w:val="00F72823"/>
    <w:pPr>
      <w:spacing w:before="100" w:beforeAutospacing="1" w:after="100" w:afterAutospacing="1" w:line="240" w:lineRule="auto"/>
    </w:pPr>
    <w:rPr>
      <w:rFonts w:eastAsia="Times New Roman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6F80"/>
  </w:style>
  <w:style w:type="paragraph" w:styleId="Balk1">
    <w:name w:val="heading 1"/>
    <w:basedOn w:val="Normal"/>
    <w:next w:val="Normal"/>
    <w:link w:val="Balk1Char"/>
    <w:uiPriority w:val="9"/>
    <w:qFormat/>
    <w:rsid w:val="009236B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10425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40BB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link w:val="AralkYokChar"/>
    <w:uiPriority w:val="1"/>
    <w:qFormat/>
    <w:rsid w:val="003039CD"/>
    <w:pPr>
      <w:spacing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3039CD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039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39C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3039CD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039CD"/>
  </w:style>
  <w:style w:type="paragraph" w:styleId="Altbilgi">
    <w:name w:val="footer"/>
    <w:basedOn w:val="Normal"/>
    <w:link w:val="AltbilgiChar"/>
    <w:uiPriority w:val="99"/>
    <w:unhideWhenUsed/>
    <w:rsid w:val="003039CD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039CD"/>
  </w:style>
  <w:style w:type="character" w:customStyle="1" w:styleId="Balk1Char">
    <w:name w:val="Başlık 1 Char"/>
    <w:basedOn w:val="VarsaylanParagrafYazTipi"/>
    <w:link w:val="Balk1"/>
    <w:uiPriority w:val="9"/>
    <w:rsid w:val="009236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eParagraf">
    <w:name w:val="List Paragraph"/>
    <w:basedOn w:val="Normal"/>
    <w:uiPriority w:val="34"/>
    <w:qFormat/>
    <w:rsid w:val="00157131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C800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C800D3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10425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oKlavuzu">
    <w:name w:val="Table Grid"/>
    <w:basedOn w:val="NormalTablo"/>
    <w:uiPriority w:val="59"/>
    <w:rsid w:val="00014FDD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RenkliGlgeleme-Vurgu6">
    <w:name w:val="Colorful Shading Accent 6"/>
    <w:basedOn w:val="NormalTablo"/>
    <w:uiPriority w:val="71"/>
    <w:rsid w:val="00014FDD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OrtaKlavuz3-Vurgu6">
    <w:name w:val="Medium Grid 3 Accent 6"/>
    <w:basedOn w:val="NormalTablo"/>
    <w:uiPriority w:val="69"/>
    <w:rsid w:val="00014FDD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character" w:styleId="Kpr">
    <w:name w:val="Hyperlink"/>
    <w:basedOn w:val="VarsaylanParagrafYazTipi"/>
    <w:uiPriority w:val="99"/>
    <w:unhideWhenUsed/>
    <w:rsid w:val="00987DD9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987DD9"/>
    <w:rPr>
      <w:b/>
      <w:bCs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740BB8"/>
    <w:pPr>
      <w:outlineLvl w:val="9"/>
    </w:pPr>
    <w:rPr>
      <w:lang w:eastAsia="tr-TR"/>
    </w:rPr>
  </w:style>
  <w:style w:type="paragraph" w:customStyle="1" w:styleId="a1">
    <w:name w:val="a1"/>
    <w:basedOn w:val="Balk1"/>
    <w:link w:val="a1Char"/>
    <w:qFormat/>
    <w:rsid w:val="00A56F80"/>
    <w:rPr>
      <w:rFonts w:ascii="Times New Roman" w:hAnsi="Times New Roman" w:cs="Times New Roman"/>
      <w:color w:val="auto"/>
      <w:szCs w:val="24"/>
    </w:rPr>
  </w:style>
  <w:style w:type="character" w:customStyle="1" w:styleId="a1Char">
    <w:name w:val="a1 Char"/>
    <w:basedOn w:val="Balk1Char"/>
    <w:link w:val="a1"/>
    <w:rsid w:val="00A56F80"/>
    <w:rPr>
      <w:rFonts w:ascii="Times New Roman" w:eastAsiaTheme="majorEastAsia" w:hAnsi="Times New Roman" w:cs="Times New Roman"/>
      <w:b/>
      <w:bCs/>
      <w:color w:val="365F91" w:themeColor="accent1" w:themeShade="BF"/>
      <w:sz w:val="28"/>
      <w:szCs w:val="24"/>
    </w:rPr>
  </w:style>
  <w:style w:type="paragraph" w:customStyle="1" w:styleId="a2">
    <w:name w:val="a2"/>
    <w:basedOn w:val="Balk1"/>
    <w:link w:val="a2Char"/>
    <w:qFormat/>
    <w:rsid w:val="00A56F80"/>
    <w:rPr>
      <w:rFonts w:ascii="Times New Roman" w:hAnsi="Times New Roman" w:cs="Times New Roman"/>
      <w:color w:val="auto"/>
      <w:sz w:val="24"/>
      <w:szCs w:val="24"/>
    </w:rPr>
  </w:style>
  <w:style w:type="character" w:customStyle="1" w:styleId="a2Char">
    <w:name w:val="a2 Char"/>
    <w:basedOn w:val="Balk1Char"/>
    <w:link w:val="a2"/>
    <w:rsid w:val="00A56F80"/>
    <w:rPr>
      <w:rFonts w:ascii="Times New Roman" w:eastAsiaTheme="majorEastAsia" w:hAnsi="Times New Roman" w:cs="Times New Roman"/>
      <w:b/>
      <w:bCs/>
      <w:color w:val="365F91" w:themeColor="accent1" w:themeShade="BF"/>
      <w:sz w:val="24"/>
      <w:szCs w:val="24"/>
    </w:rPr>
  </w:style>
  <w:style w:type="paragraph" w:customStyle="1" w:styleId="a3">
    <w:name w:val="a3"/>
    <w:basedOn w:val="Balk1"/>
    <w:link w:val="a3Char"/>
    <w:qFormat/>
    <w:rsid w:val="00A56F80"/>
    <w:rPr>
      <w:rFonts w:ascii="Times New Roman" w:hAnsi="Times New Roman" w:cs="Times New Roman"/>
      <w:color w:val="auto"/>
      <w:sz w:val="24"/>
      <w:szCs w:val="24"/>
    </w:rPr>
  </w:style>
  <w:style w:type="character" w:customStyle="1" w:styleId="a3Char">
    <w:name w:val="a3 Char"/>
    <w:basedOn w:val="Balk1Char"/>
    <w:link w:val="a3"/>
    <w:rsid w:val="00A56F80"/>
    <w:rPr>
      <w:rFonts w:ascii="Times New Roman" w:eastAsiaTheme="majorEastAsia" w:hAnsi="Times New Roman" w:cs="Times New Roman"/>
      <w:b/>
      <w:bCs/>
      <w:color w:val="365F91" w:themeColor="accent1" w:themeShade="BF"/>
      <w:sz w:val="24"/>
      <w:szCs w:val="24"/>
    </w:rPr>
  </w:style>
  <w:style w:type="paragraph" w:customStyle="1" w:styleId="a4">
    <w:name w:val="a4"/>
    <w:basedOn w:val="Balk1"/>
    <w:link w:val="a4Char"/>
    <w:qFormat/>
    <w:rsid w:val="00A56F80"/>
    <w:rPr>
      <w:rFonts w:ascii="Times New Roman" w:hAnsi="Times New Roman" w:cs="Times New Roman"/>
      <w:i/>
      <w:color w:val="auto"/>
      <w:sz w:val="24"/>
      <w:szCs w:val="24"/>
    </w:rPr>
  </w:style>
  <w:style w:type="character" w:customStyle="1" w:styleId="a4Char">
    <w:name w:val="a4 Char"/>
    <w:basedOn w:val="Balk1Char"/>
    <w:link w:val="a4"/>
    <w:rsid w:val="00A56F80"/>
    <w:rPr>
      <w:rFonts w:ascii="Times New Roman" w:eastAsiaTheme="majorEastAsia" w:hAnsi="Times New Roman" w:cs="Times New Roman"/>
      <w:b/>
      <w:bCs/>
      <w:i/>
      <w:color w:val="365F91" w:themeColor="accent1" w:themeShade="BF"/>
      <w:sz w:val="24"/>
      <w:szCs w:val="24"/>
    </w:rPr>
  </w:style>
  <w:style w:type="paragraph" w:styleId="T1">
    <w:name w:val="toc 1"/>
    <w:basedOn w:val="Normal"/>
    <w:next w:val="Normal"/>
    <w:autoRedefine/>
    <w:uiPriority w:val="39"/>
    <w:unhideWhenUsed/>
    <w:rsid w:val="00383A87"/>
    <w:pPr>
      <w:tabs>
        <w:tab w:val="right" w:leader="dot" w:pos="8493"/>
      </w:tabs>
      <w:ind w:left="426" w:hanging="426"/>
      <w:jc w:val="center"/>
    </w:pPr>
    <w:rPr>
      <w:rFonts w:asciiTheme="minorHAnsi" w:hAnsiTheme="minorHAnsi" w:cstheme="minorHAnsi"/>
      <w:b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sid w:val="00740BB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2">
    <w:name w:val="toc 2"/>
    <w:basedOn w:val="Normal"/>
    <w:next w:val="Normal"/>
    <w:autoRedefine/>
    <w:uiPriority w:val="39"/>
    <w:unhideWhenUsed/>
    <w:rsid w:val="00383A87"/>
    <w:pPr>
      <w:tabs>
        <w:tab w:val="right" w:leader="dot" w:pos="8493"/>
      </w:tabs>
      <w:ind w:left="426"/>
      <w:jc w:val="both"/>
    </w:pPr>
    <w:rPr>
      <w:noProof/>
    </w:rPr>
  </w:style>
  <w:style w:type="paragraph" w:styleId="T3">
    <w:name w:val="toc 3"/>
    <w:basedOn w:val="Normal"/>
    <w:next w:val="Normal"/>
    <w:autoRedefine/>
    <w:uiPriority w:val="39"/>
    <w:unhideWhenUsed/>
    <w:rsid w:val="00B34818"/>
    <w:pPr>
      <w:tabs>
        <w:tab w:val="right" w:leader="dot" w:pos="8493"/>
      </w:tabs>
      <w:spacing w:after="100"/>
      <w:ind w:left="426"/>
      <w:jc w:val="both"/>
    </w:pPr>
  </w:style>
  <w:style w:type="paragraph" w:styleId="T4">
    <w:name w:val="toc 4"/>
    <w:basedOn w:val="Normal"/>
    <w:next w:val="Normal"/>
    <w:autoRedefine/>
    <w:uiPriority w:val="39"/>
    <w:unhideWhenUsed/>
    <w:rsid w:val="00B34818"/>
    <w:pPr>
      <w:tabs>
        <w:tab w:val="left" w:pos="142"/>
        <w:tab w:val="right" w:leader="dot" w:pos="8493"/>
      </w:tabs>
      <w:spacing w:after="100"/>
      <w:ind w:firstLine="426"/>
      <w:jc w:val="both"/>
    </w:pPr>
  </w:style>
  <w:style w:type="paragraph" w:customStyle="1" w:styleId="Default">
    <w:name w:val="Default"/>
    <w:rsid w:val="00235729"/>
    <w:pPr>
      <w:autoSpaceDE w:val="0"/>
      <w:autoSpaceDN w:val="0"/>
      <w:adjustRightInd w:val="0"/>
      <w:spacing w:line="240" w:lineRule="auto"/>
    </w:pPr>
    <w:rPr>
      <w:rFonts w:ascii="Myriad Pro Cond" w:hAnsi="Myriad Pro Cond" w:cs="Myriad Pro Cond"/>
      <w:color w:val="000000"/>
    </w:rPr>
  </w:style>
  <w:style w:type="character" w:styleId="Vurgu">
    <w:name w:val="Emphasis"/>
    <w:basedOn w:val="VarsaylanParagrafYazTipi"/>
    <w:uiPriority w:val="20"/>
    <w:qFormat/>
    <w:rsid w:val="007C1D38"/>
    <w:rPr>
      <w:i/>
      <w:iCs/>
    </w:rPr>
  </w:style>
  <w:style w:type="character" w:customStyle="1" w:styleId="ref-title">
    <w:name w:val="ref-title"/>
    <w:basedOn w:val="VarsaylanParagrafYazTipi"/>
    <w:rsid w:val="004021C0"/>
  </w:style>
  <w:style w:type="paragraph" w:customStyle="1" w:styleId="CM137">
    <w:name w:val="CM137"/>
    <w:basedOn w:val="Default"/>
    <w:next w:val="Default"/>
    <w:uiPriority w:val="99"/>
    <w:rsid w:val="00CA6391"/>
    <w:rPr>
      <w:rFonts w:ascii="OHJFCN+TimesNewRoman" w:hAnsi="OHJFCN+TimesNewRoman" w:cstheme="minorBidi"/>
      <w:color w:val="auto"/>
    </w:rPr>
  </w:style>
  <w:style w:type="table" w:styleId="AkGlgeleme-Vurgu1">
    <w:name w:val="Light Shading Accent 1"/>
    <w:basedOn w:val="NormalTablo"/>
    <w:uiPriority w:val="60"/>
    <w:rsid w:val="002A7B9F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ResimYazs">
    <w:name w:val="caption"/>
    <w:basedOn w:val="Normal"/>
    <w:next w:val="Normal"/>
    <w:uiPriority w:val="35"/>
    <w:semiHidden/>
    <w:unhideWhenUsed/>
    <w:qFormat/>
    <w:rsid w:val="00AC11DA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DecimalAligned">
    <w:name w:val="Decimal Aligned"/>
    <w:basedOn w:val="Normal"/>
    <w:uiPriority w:val="40"/>
    <w:qFormat/>
    <w:rsid w:val="00F079C7"/>
    <w:pPr>
      <w:tabs>
        <w:tab w:val="decimal" w:pos="360"/>
      </w:tabs>
      <w:spacing w:after="200" w:line="276" w:lineRule="auto"/>
    </w:pPr>
    <w:rPr>
      <w:rFonts w:asciiTheme="minorHAnsi" w:hAnsiTheme="minorHAnsi" w:cstheme="minorBidi"/>
      <w:sz w:val="22"/>
      <w:szCs w:val="22"/>
      <w:lang w:eastAsia="tr-TR"/>
    </w:rPr>
  </w:style>
  <w:style w:type="character" w:styleId="HafifVurgulama">
    <w:name w:val="Subtle Emphasis"/>
    <w:basedOn w:val="VarsaylanParagrafYazTipi"/>
    <w:uiPriority w:val="19"/>
    <w:qFormat/>
    <w:rsid w:val="00F079C7"/>
    <w:rPr>
      <w:i/>
      <w:iCs/>
      <w:color w:val="7F7F7F" w:themeColor="text1" w:themeTint="80"/>
    </w:rPr>
  </w:style>
  <w:style w:type="table" w:styleId="OrtaGlgeleme2-Vurgu5">
    <w:name w:val="Medium Shading 2 Accent 5"/>
    <w:basedOn w:val="NormalTablo"/>
    <w:uiPriority w:val="64"/>
    <w:rsid w:val="00F079C7"/>
    <w:pPr>
      <w:spacing w:line="240" w:lineRule="auto"/>
    </w:pPr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14970"/>
    <w:pPr>
      <w:spacing w:before="100" w:beforeAutospacing="1" w:after="100" w:afterAutospacing="1" w:line="240" w:lineRule="auto"/>
    </w:pPr>
    <w:rPr>
      <w:rFonts w:eastAsia="Times New Roman"/>
      <w:lang w:eastAsia="tr-TR"/>
    </w:rPr>
  </w:style>
  <w:style w:type="paragraph" w:customStyle="1" w:styleId="TezMetni10aralkl">
    <w:name w:val="Tez Metni_1.0 aralıklı"/>
    <w:basedOn w:val="Normal"/>
    <w:uiPriority w:val="99"/>
    <w:semiHidden/>
    <w:rsid w:val="00E14970"/>
    <w:pPr>
      <w:spacing w:before="60" w:after="60" w:line="240" w:lineRule="auto"/>
      <w:jc w:val="both"/>
    </w:pPr>
    <w:rPr>
      <w:rFonts w:eastAsia="Times New Roman"/>
      <w:noProof/>
      <w:lang w:val="en-US"/>
    </w:rPr>
  </w:style>
  <w:style w:type="character" w:customStyle="1" w:styleId="cited-contentcbycitationarticle-contributors">
    <w:name w:val="cited-content_cbycitation_article-contributors"/>
    <w:basedOn w:val="VarsaylanParagrafYazTipi"/>
    <w:rsid w:val="00ED12FD"/>
  </w:style>
  <w:style w:type="character" w:customStyle="1" w:styleId="cited-contentcbycitationarticle-title">
    <w:name w:val="cited-content_cbycitation_article-title"/>
    <w:basedOn w:val="VarsaylanParagrafYazTipi"/>
    <w:rsid w:val="00ED12FD"/>
  </w:style>
  <w:style w:type="character" w:customStyle="1" w:styleId="referencessource">
    <w:name w:val="references__source"/>
    <w:basedOn w:val="VarsaylanParagrafYazTipi"/>
    <w:rsid w:val="00ED12FD"/>
  </w:style>
  <w:style w:type="character" w:customStyle="1" w:styleId="nlmyear">
    <w:name w:val="nlm_year"/>
    <w:basedOn w:val="VarsaylanParagrafYazTipi"/>
    <w:rsid w:val="00ED12FD"/>
  </w:style>
  <w:style w:type="character" w:customStyle="1" w:styleId="text">
    <w:name w:val="text"/>
    <w:basedOn w:val="VarsaylanParagrafYazTipi"/>
    <w:rsid w:val="00ED12FD"/>
  </w:style>
  <w:style w:type="character" w:customStyle="1" w:styleId="docsum-authors">
    <w:name w:val="docsum-authors"/>
    <w:basedOn w:val="VarsaylanParagrafYazTipi"/>
    <w:rsid w:val="009142C3"/>
  </w:style>
  <w:style w:type="character" w:customStyle="1" w:styleId="docsum-journal-citation">
    <w:name w:val="docsum-journal-citation"/>
    <w:basedOn w:val="VarsaylanParagrafYazTipi"/>
    <w:rsid w:val="009142C3"/>
  </w:style>
  <w:style w:type="paragraph" w:customStyle="1" w:styleId="xmsonormal">
    <w:name w:val="x_msonormal"/>
    <w:basedOn w:val="Normal"/>
    <w:rsid w:val="00F72823"/>
    <w:pPr>
      <w:spacing w:before="100" w:beforeAutospacing="1" w:after="100" w:afterAutospacing="1" w:line="240" w:lineRule="auto"/>
    </w:pPr>
    <w:rPr>
      <w:rFonts w:eastAsia="Times New Roman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610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49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337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96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446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198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4708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413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113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250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26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5246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7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3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4434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294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1121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87876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8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 Klasik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2198504-97CE-41C2-9E3D-BD3E1C179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ıva intoksiksyonu</vt:lpstr>
    </vt:vector>
  </TitlesOfParts>
  <Company>dicle universitesi</Company>
  <LinksUpToDate>false</LinksUpToDate>
  <CharactersWithSpaces>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ıva intoksiksyonu</dc:title>
  <dc:creator>Nefise ASLAN</dc:creator>
  <cp:lastModifiedBy>Sony</cp:lastModifiedBy>
  <cp:revision>5</cp:revision>
  <cp:lastPrinted>2020-06-01T13:36:00Z</cp:lastPrinted>
  <dcterms:created xsi:type="dcterms:W3CDTF">2021-03-20T16:18:00Z</dcterms:created>
  <dcterms:modified xsi:type="dcterms:W3CDTF">2021-03-20T17:05:00Z</dcterms:modified>
</cp:coreProperties>
</file>